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9A7" w:rsidRPr="00FC5996" w:rsidRDefault="00FC5996" w:rsidP="00FC599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FC5996">
        <w:rPr>
          <w:rFonts w:ascii="Times New Roman" w:hAnsi="Times New Roman" w:cs="Times New Roman"/>
          <w:b/>
          <w:sz w:val="24"/>
          <w:szCs w:val="24"/>
          <w:u w:val="single"/>
        </w:rPr>
        <w:t>Biodata</w:t>
      </w:r>
      <w:proofErr w:type="spellEnd"/>
      <w:r w:rsidRPr="00FC599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FC5996">
        <w:rPr>
          <w:rFonts w:ascii="Times New Roman" w:hAnsi="Times New Roman" w:cs="Times New Roman"/>
          <w:b/>
          <w:sz w:val="24"/>
          <w:szCs w:val="24"/>
          <w:u w:val="single"/>
        </w:rPr>
        <w:t>Penulis</w:t>
      </w:r>
      <w:proofErr w:type="spellEnd"/>
      <w:r w:rsidRPr="00FC599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C5996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>: Dr</w:t>
      </w:r>
      <w:r w:rsidRPr="00FC599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Muchtar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Ahmad, S.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Pd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FC5996">
        <w:rPr>
          <w:rFonts w:ascii="Times New Roman" w:hAnsi="Times New Roman" w:cs="Times New Roman"/>
          <w:sz w:val="24"/>
          <w:szCs w:val="24"/>
        </w:rPr>
        <w:t>,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M.Si</w:t>
      </w:r>
      <w:proofErr w:type="spellEnd"/>
      <w:proofErr w:type="gramEnd"/>
      <w:r w:rsidRPr="00FC599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C5996">
        <w:rPr>
          <w:rFonts w:ascii="Times New Roman" w:hAnsi="Times New Roman" w:cs="Times New Roman"/>
          <w:sz w:val="24"/>
          <w:szCs w:val="24"/>
        </w:rPr>
        <w:t>NIP</w:t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  <w:t xml:space="preserve">: 19780704 200501 2 003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C5996">
        <w:rPr>
          <w:rFonts w:ascii="Times New Roman" w:hAnsi="Times New Roman" w:cs="Times New Roman"/>
          <w:sz w:val="24"/>
          <w:szCs w:val="24"/>
        </w:rPr>
        <w:t>Jaba</w:t>
      </w:r>
      <w:r w:rsidRPr="00FC5996">
        <w:rPr>
          <w:rFonts w:ascii="Times New Roman" w:hAnsi="Times New Roman" w:cs="Times New Roman"/>
          <w:sz w:val="24"/>
          <w:szCs w:val="24"/>
        </w:rPr>
        <w:t>tan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Golongan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Lektor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IIIc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C5996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J</w:t>
      </w:r>
      <w:r w:rsidRPr="00FC5996">
        <w:rPr>
          <w:rFonts w:ascii="Times New Roman" w:hAnsi="Times New Roman" w:cs="Times New Roman"/>
          <w:sz w:val="24"/>
          <w:szCs w:val="24"/>
        </w:rPr>
        <w:t>urusan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  <w:r w:rsidRPr="00FC5996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C5996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FC5996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Lembaga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Negeri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Gorontalo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C5996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Keahlian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FC5996">
        <w:rPr>
          <w:rFonts w:ascii="Times New Roman" w:hAnsi="Times New Roman" w:cs="Times New Roman"/>
          <w:sz w:val="24"/>
          <w:szCs w:val="24"/>
        </w:rPr>
        <w:t>Alamat</w:t>
      </w:r>
      <w:proofErr w:type="spellEnd"/>
      <w:r w:rsidRPr="00FC5996">
        <w:rPr>
          <w:rFonts w:ascii="Times New Roman" w:hAnsi="Times New Roman" w:cs="Times New Roman"/>
          <w:sz w:val="24"/>
          <w:szCs w:val="24"/>
        </w:rPr>
        <w:t xml:space="preserve"> Kantor</w:t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ab/>
      </w:r>
      <w:r w:rsidRPr="00FC5996">
        <w:rPr>
          <w:rFonts w:ascii="Times New Roman" w:hAnsi="Times New Roman" w:cs="Times New Roman"/>
          <w:sz w:val="24"/>
          <w:szCs w:val="24"/>
        </w:rPr>
        <w:t xml:space="preserve">: </w:t>
      </w:r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l. </w:t>
      </w:r>
      <w:proofErr w:type="spellStart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>Jend</w:t>
      </w:r>
      <w:proofErr w:type="spellEnd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>Sudirman</w:t>
      </w:r>
      <w:proofErr w:type="spellEnd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.6, </w:t>
      </w:r>
      <w:proofErr w:type="spellStart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>Dulalowo</w:t>
      </w:r>
      <w:proofErr w:type="spellEnd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im., Kota Tengah, Kota </w:t>
      </w:r>
    </w:p>
    <w:p w:rsidR="00FC5996" w:rsidRPr="00FC5996" w:rsidRDefault="00FC5996" w:rsidP="00FC5996">
      <w:pPr>
        <w:spacing w:after="0" w:line="480" w:lineRule="auto"/>
        <w:ind w:left="2160"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>Gorontalo</w:t>
      </w:r>
      <w:proofErr w:type="spellEnd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>Gorontalo</w:t>
      </w:r>
      <w:proofErr w:type="spellEnd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96128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>Tautan</w:t>
      </w:r>
      <w:proofErr w:type="spellEnd"/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ebsite</w:t>
      </w:r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: http://www.ung.ac.id/formasi/people/197805042003121003 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proofErr w:type="spellStart"/>
      <w:r w:rsidRPr="00FC5996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Riwayat</w:t>
      </w:r>
      <w:proofErr w:type="spellEnd"/>
      <w:r w:rsidRPr="00FC5996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proofErr w:type="spellStart"/>
      <w:r w:rsidRPr="00FC5996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endidikan</w:t>
      </w:r>
      <w:proofErr w:type="spellEnd"/>
    </w:p>
    <w:p w:rsidR="00FC5996" w:rsidRPr="00FC5996" w:rsidRDefault="00FC5996" w:rsidP="00FC5996">
      <w:pPr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IKIP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Negeri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Gorontalo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Th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1997-2001, S1/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Sarjana</w:t>
      </w:r>
      <w:proofErr w:type="spellEnd"/>
    </w:p>
    <w:p w:rsidR="00FC5996" w:rsidRPr="00FC5996" w:rsidRDefault="00FC5996" w:rsidP="00FC5996">
      <w:pPr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Universitas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adjadjara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Bandung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Th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2006-2008, S2/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asca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Sarjana</w:t>
      </w:r>
      <w:proofErr w:type="spellEnd"/>
    </w:p>
    <w:p w:rsidR="00FC5996" w:rsidRPr="00FC5996" w:rsidRDefault="00FC5996" w:rsidP="00FC5996">
      <w:pPr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Universitas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Negeri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Jakarta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Th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2011-2014, S3/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Doktor</w:t>
      </w:r>
      <w:proofErr w:type="spellEnd"/>
    </w:p>
    <w:p w:rsidR="00FC5996" w:rsidRPr="00FC5996" w:rsidRDefault="00FC5996" w:rsidP="00FC599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5996" w:rsidRPr="00FC5996" w:rsidRDefault="00FC5996" w:rsidP="00FC599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FC5996">
        <w:rPr>
          <w:rFonts w:ascii="Times New Roman" w:eastAsia="Times New Roman" w:hAnsi="Times New Roman" w:cs="Times New Roman"/>
          <w:b/>
          <w:sz w:val="24"/>
          <w:szCs w:val="24"/>
        </w:rPr>
        <w:t>Penelitian</w:t>
      </w:r>
      <w:proofErr w:type="spellEnd"/>
      <w:r w:rsidRPr="00FC599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FC5996" w:rsidRPr="00FC5996" w:rsidRDefault="00FC5996" w:rsidP="00FC5996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aruh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tribu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du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Terhadap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puas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nggunak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wa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usan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uslim di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bupat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TA 2010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Dana PNBP,</w:t>
      </w:r>
    </w:p>
    <w:p w:rsidR="00FC5996" w:rsidRPr="00FC5996" w:rsidRDefault="00FC5996" w:rsidP="00FC5996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spe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emban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Usaha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ji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wa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usan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uslim di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vi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TA 2010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Berorientasi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ngembanga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roduk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>, PNBP/BLU</w:t>
      </w:r>
    </w:p>
    <w:p w:rsidR="00FC5996" w:rsidRPr="00FC5996" w:rsidRDefault="00FC5996" w:rsidP="00FC5996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elola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Data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Wajib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aj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ad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Kantor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ya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aj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(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nggot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)</w:t>
        </w:r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TA 2011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Kerjasama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mda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>, BUMD/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N,Swasta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>),</w:t>
      </w:r>
    </w:p>
    <w:p w:rsidR="00FC5996" w:rsidRPr="00FC5996" w:rsidRDefault="00FC5996" w:rsidP="00FC5996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OPTIMALISASI STRATEGI PEMASARAN ATRIBUT PRODUK KARAWO DI GORONTALO</w:t>
        </w:r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TA 2015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Kolaboratif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Dana BLU FE, PNBP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Fakultas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asca</w:t>
      </w:r>
      <w:proofErr w:type="spellEnd"/>
    </w:p>
    <w:p w:rsidR="00FC5996" w:rsidRDefault="00FC5996" w:rsidP="00FC5996">
      <w:pPr>
        <w:pStyle w:val="Heading3"/>
        <w:shd w:val="clear" w:color="auto" w:fill="FFFFFF"/>
        <w:spacing w:before="0" w:beforeAutospacing="0" w:after="0" w:afterAutospacing="0" w:line="480" w:lineRule="auto"/>
        <w:rPr>
          <w:sz w:val="24"/>
          <w:szCs w:val="24"/>
        </w:rPr>
      </w:pPr>
    </w:p>
    <w:p w:rsidR="00FC5996" w:rsidRPr="00FC5996" w:rsidRDefault="00FC5996" w:rsidP="00FC5996">
      <w:pPr>
        <w:pStyle w:val="Heading3"/>
        <w:shd w:val="clear" w:color="auto" w:fill="FFFFFF"/>
        <w:spacing w:before="0" w:beforeAutospacing="0" w:after="0" w:afterAutospacing="0" w:line="480" w:lineRule="auto"/>
        <w:rPr>
          <w:sz w:val="24"/>
          <w:szCs w:val="24"/>
        </w:rPr>
      </w:pPr>
      <w:proofErr w:type="spellStart"/>
      <w:r w:rsidRPr="00FC5996">
        <w:rPr>
          <w:sz w:val="24"/>
          <w:szCs w:val="24"/>
        </w:rPr>
        <w:t>Hasil</w:t>
      </w:r>
      <w:proofErr w:type="spellEnd"/>
      <w:r w:rsidRPr="00FC5996">
        <w:rPr>
          <w:sz w:val="24"/>
          <w:szCs w:val="24"/>
        </w:rPr>
        <w:t xml:space="preserve"> </w:t>
      </w:r>
      <w:proofErr w:type="spellStart"/>
      <w:r w:rsidRPr="00FC5996">
        <w:rPr>
          <w:sz w:val="24"/>
          <w:szCs w:val="24"/>
        </w:rPr>
        <w:t>Penelitian</w:t>
      </w:r>
      <w:proofErr w:type="spellEnd"/>
    </w:p>
    <w:p w:rsidR="00FC5996" w:rsidRPr="00FC5996" w:rsidRDefault="00FC5996" w:rsidP="00FC5996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r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trateg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DM</w:t>
        </w:r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Artikel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</w:p>
    <w:p w:rsidR="00FC5996" w:rsidRPr="00FC5996" w:rsidRDefault="00FC5996" w:rsidP="00FC5996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NALISIS MANAJEMEN MUTU TERPADU (TQM) DALAM PELAYANAN RUMAH SAKIT</w:t>
        </w:r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Artikel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</w:p>
    <w:p w:rsidR="00FC5996" w:rsidRPr="00FC5996" w:rsidRDefault="00FC5996" w:rsidP="00FC5996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mp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sedu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jual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redit</w:t>
        </w:r>
        <w:proofErr w:type="spellEnd"/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Artikel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</w:p>
    <w:p w:rsidR="00FC5996" w:rsidRPr="00FC5996" w:rsidRDefault="00FC5996" w:rsidP="00FC5996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3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mp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tore Atmosphere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numbuhk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ina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el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onsumen</w:t>
        </w:r>
        <w:proofErr w:type="spellEnd"/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Artikel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</w:p>
    <w:p w:rsidR="00FC5996" w:rsidRPr="00FC5996" w:rsidRDefault="00FC5996" w:rsidP="00FC5996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4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nalis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Hubun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Artikel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</w:p>
    <w:p w:rsidR="00FC5996" w:rsidRPr="00FC5996" w:rsidRDefault="00FC5996" w:rsidP="00FC599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5996" w:rsidRPr="00FC5996" w:rsidRDefault="00FC5996" w:rsidP="00FC5996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FC5996">
        <w:rPr>
          <w:rFonts w:ascii="Times New Roman" w:eastAsia="Times New Roman" w:hAnsi="Times New Roman" w:cs="Times New Roman"/>
          <w:b/>
          <w:bCs/>
          <w:sz w:val="24"/>
          <w:szCs w:val="24"/>
        </w:rPr>
        <w:t>Karya</w:t>
      </w:r>
      <w:proofErr w:type="spellEnd"/>
      <w:r w:rsidRPr="00FC599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b/>
          <w:bCs/>
          <w:sz w:val="24"/>
          <w:szCs w:val="24"/>
        </w:rPr>
        <w:t>Ilmiah</w:t>
      </w:r>
      <w:proofErr w:type="spellEnd"/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5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tribu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du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Da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lompo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evere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rspektif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ji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Lokal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(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raw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)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6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mp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sedu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jual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redit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7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mp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tore Atmosphere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numbuhk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ina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el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onsu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el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onsumen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8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nalis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utu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Terpadu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(TQM)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ya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umah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akit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9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r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trateg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DM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0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aruh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rtibu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du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lompo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evere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Terhadap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Nila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ji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wa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usan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uslim di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vi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1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evitalisa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odel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elola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lembaga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uan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erbas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Nilai-Nila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uday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Untu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nduku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Usaha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Industr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reatif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raji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rawo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2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trateg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emban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umbe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y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paratu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es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wujudk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Efektivita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yelenggara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merintah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es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Di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bupat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oalem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vi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3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evenue Changes and Emotional Intelligence in Improving The Performance of Employees Civil Area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4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nalis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utu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5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LAGIARISM SCAN REPORT REVENUE CHANGES AND EMOTIONAL INTELLIGENCE IN IMPROVING THE PERFORMANCE OF EMPLOYEES CIVIL AREA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6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nalis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Hubun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7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nalis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utu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Terpadu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(TQM)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ya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umah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akit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8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tribu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du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Da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lompo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evere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rspektif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ji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Lokal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(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raw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)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9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mp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sedu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jual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redit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0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mpa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tore Atmosphere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numbuhk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ina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el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onsu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el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onsumen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1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r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trateg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DM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2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evitalisa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odel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elola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lembaga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uan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erbasi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Nilai-nila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uday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untu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nduku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Usaha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Industr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reatif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raji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rawo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3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trateg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emban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Sumbe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y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paratur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es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ewujudk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Efektivitas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yelenggara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merintah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es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di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bupat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oalemo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4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aruh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tribu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du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lompok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Refere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Nila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langg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jin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wa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Busana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uslim di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vinsi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</w:t>
        </w:r>
        <w:proofErr w:type="spellEnd"/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5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The Influence of Product Attribute and Reference Group Towards Customer Value of Moslem’s Wear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wa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Handycraf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Province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6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lagiars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can Report The Influence of Product Attribute and Reference Group Towards Customer Value of Moslem’s Wear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wa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Handycraf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Province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7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Jurnal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Internasional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The Influence of Product Attribute and Reference Group Towards Customer Value of Moslem’s Wear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erawa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Handycraf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Province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8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lagiars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can Report Institutional and Financial Management Model of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raw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Crafters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, Indonesia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9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Jurnal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Internasional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Institutional and Financial Management Model of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raw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Crafters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, Indonesia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0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lagiarsm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Scan Report managerial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abilityi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anaging accountability in financial statements school operational cost at the elementary school level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City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1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ciding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Internasional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Managerial Ability in Managing Accountability in Financial Statements School Operational Costs at the Elementary School Level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City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2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Peer Review Revenue Changes and Emotional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lntclligence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in Improving The Performance of Employees Civil Area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3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NGARUH KUALIFIKASI PENDIDIKAN TERHADAP PENINGKATAN PRODUKTIVITAS KERJA APARAT DI BNN KOTA GORONTALO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4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Institutional and Financial Management Model of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Karaw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Crafters in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Gorontalo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, Indonesia</w:t>
        </w:r>
      </w:hyperlink>
    </w:p>
    <w:p w:rsidR="00FC5996" w:rsidRPr="00FC5996" w:rsidRDefault="00FC5996" w:rsidP="00FC5996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5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eveloping Critical Thinking of Students with Hearing Impairment for Computational Thinking in Mathematics with E Module Design.</w:t>
        </w:r>
      </w:hyperlink>
    </w:p>
    <w:p w:rsidR="00FC5996" w:rsidRDefault="00FC5996" w:rsidP="00FC5996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C5996" w:rsidRPr="00FC5996" w:rsidRDefault="00FC5996" w:rsidP="00FC5996">
      <w:pPr>
        <w:shd w:val="clear" w:color="auto" w:fill="FFFFFF"/>
        <w:spacing w:after="0" w:line="48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FC5996">
        <w:rPr>
          <w:rFonts w:ascii="Times New Roman" w:eastAsia="Times New Roman" w:hAnsi="Times New Roman" w:cs="Times New Roman"/>
          <w:b/>
          <w:bCs/>
          <w:sz w:val="24"/>
          <w:szCs w:val="24"/>
        </w:rPr>
        <w:t>Pengabdian</w:t>
      </w:r>
      <w:proofErr w:type="spellEnd"/>
    </w:p>
    <w:p w:rsidR="00FC5996" w:rsidRPr="00FC5996" w:rsidRDefault="00FC5996" w:rsidP="00FC5996">
      <w:pPr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6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MBERDAYAAN MASYARAKAT PENGUMPUL IKAN CAKALANGMELALUI PENGEMBANGAN DIVERSIFIKASI PRODUK DAN STRATEGI PEMASARAN DI DESAKETAPANG KECAMATAN GENTUMA RAYA KABUPATEN GORONTALO UTARA PROVINSI GORONTALO </w:t>
        </w:r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>, TA 2015, KKS PENGABDIAN SEMESTER GANJIL 2014/2015, PNBP 2015</w:t>
      </w:r>
    </w:p>
    <w:p w:rsidR="00FC5996" w:rsidRPr="00FC5996" w:rsidRDefault="00FC5996" w:rsidP="00FC5996">
      <w:pPr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7" w:tgtFrame="_new" w:history="1"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mberdaya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Usaha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roduktif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a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najemen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Usaha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Masyarakat</w:t>
        </w:r>
        <w:proofErr w:type="spellEnd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Desa</w:t>
        </w:r>
        <w:proofErr w:type="spellEnd"/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>, TA 2016, KKS PENGABDIAN SEMESTER GENAP T.A.2015/2016, PNBP 2016</w:t>
      </w:r>
    </w:p>
    <w:p w:rsidR="00FC5996" w:rsidRPr="00FC5996" w:rsidRDefault="00FC5996" w:rsidP="00FC5996">
      <w:pPr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8" w:tgtFrame="_new" w:history="1">
        <w:r w:rsidRPr="00FC5996">
          <w:rPr>
            <w:rFonts w:ascii="Times New Roman" w:eastAsia="Times New Roman" w:hAnsi="Times New Roman" w:cs="Times New Roman"/>
            <w:sz w:val="24"/>
            <w:szCs w:val="24"/>
          </w:rPr>
          <w:t>PEMBERDAYAAN MASYARAKAT DALAM PEMBENTUKAN DAN PENGELOLAAN BANK SAMPAH DI DESA BUBAA KECAMATAN PAGUYAMAN PANTAI KABUPATEN BOALEMO</w:t>
        </w:r>
      </w:hyperlink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, TA 2019, KKS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ngabdian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Periode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II Bank </w:t>
      </w:r>
      <w:proofErr w:type="spellStart"/>
      <w:r w:rsidRPr="00FC5996">
        <w:rPr>
          <w:rFonts w:ascii="Times New Roman" w:eastAsia="Times New Roman" w:hAnsi="Times New Roman" w:cs="Times New Roman"/>
          <w:sz w:val="24"/>
          <w:szCs w:val="24"/>
        </w:rPr>
        <w:t>Sampah</w:t>
      </w:r>
      <w:proofErr w:type="spellEnd"/>
      <w:r w:rsidRPr="00FC5996">
        <w:rPr>
          <w:rFonts w:ascii="Times New Roman" w:eastAsia="Times New Roman" w:hAnsi="Times New Roman" w:cs="Times New Roman"/>
          <w:sz w:val="24"/>
          <w:szCs w:val="24"/>
        </w:rPr>
        <w:t xml:space="preserve"> 2019, PNBP/BLU UNG</w:t>
      </w: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FC5996" w:rsidRPr="00FC5996" w:rsidRDefault="00FC5996" w:rsidP="00FC599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C59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sectPr w:rsidR="00FC5996" w:rsidRPr="00FC59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1182C"/>
    <w:multiLevelType w:val="multilevel"/>
    <w:tmpl w:val="EAE05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5A93AB1"/>
    <w:multiLevelType w:val="multilevel"/>
    <w:tmpl w:val="B25CE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57C0CC9"/>
    <w:multiLevelType w:val="multilevel"/>
    <w:tmpl w:val="45E23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742242B"/>
    <w:multiLevelType w:val="multilevel"/>
    <w:tmpl w:val="5EDE0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8D82C36"/>
    <w:multiLevelType w:val="multilevel"/>
    <w:tmpl w:val="805E3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jE1NAJShoaWFko6SsGpxcWZ+XkgBYa1AMQN0m8sAAAA"/>
  </w:docVars>
  <w:rsids>
    <w:rsidRoot w:val="00FC5996"/>
    <w:rsid w:val="00DA69A7"/>
    <w:rsid w:val="00FC5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C59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C599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FC59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599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C59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C599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FC59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59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2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6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repository.ung.ac.id/hasilriset/show/1/128/dampak-store-atmosphere-dalam-menumbuhkan-minat-beli-konsumen.html" TargetMode="External"/><Relationship Id="rId18" Type="http://schemas.openxmlformats.org/officeDocument/2006/relationships/hyperlink" Target="http://repository.ung.ac.id/karyailmiah/show/1255/analisis-manajemen-mutu-terpadu-tqm-dalam-pelayanan-rumah-sakit.html" TargetMode="External"/><Relationship Id="rId26" Type="http://schemas.openxmlformats.org/officeDocument/2006/relationships/hyperlink" Target="http://repository.ung.ac.id/karyailmiah/show/2472/peer-review-analisis-manajemen-hubungan-pelanggan.html" TargetMode="External"/><Relationship Id="rId39" Type="http://schemas.openxmlformats.org/officeDocument/2006/relationships/hyperlink" Target="http://repository.ung.ac.id/karyailmiah/show/4200/peer-review-jurnal-internasional-institutional-and-financial-management-model-of-karawo-crafters-in-gorontalo-indonesia.html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repository.ung.ac.id/karyailmiah/show/1258/revitalisasi-model-pengelolaan-kelembagaan-dan-keuangan-berbasis-nilai-nilai-budaya-gorontalo-untuk-mendukung-usaha-industri-kreatif-perajin-karawo.html" TargetMode="External"/><Relationship Id="rId34" Type="http://schemas.openxmlformats.org/officeDocument/2006/relationships/hyperlink" Target="http://repository.ung.ac.id/karyailmiah/show/2628/peer-review-pengaruh-atribut-produk-dan-kelompok-referensi-nilai-pelanggan-kerajinan-kerawang-busana-muslim-di-provinsi-gorontal.html" TargetMode="External"/><Relationship Id="rId42" Type="http://schemas.openxmlformats.org/officeDocument/2006/relationships/hyperlink" Target="http://repository.ung.ac.id/karyailmiah/show/4204/peer-review-revenue-changes-and-emotional-lntclligence-in-improving-the-performance-of-employees-civil-area.html" TargetMode="External"/><Relationship Id="rId47" Type="http://schemas.openxmlformats.org/officeDocument/2006/relationships/hyperlink" Target="http://repository.ung.ac.id/abdi/show/1/628/pemberdayaan-usaha-produktif-dan-manajemen-usaha-masyarakat-desa.html" TargetMode="External"/><Relationship Id="rId50" Type="http://schemas.openxmlformats.org/officeDocument/2006/relationships/theme" Target="theme/theme1.xml"/><Relationship Id="rId7" Type="http://schemas.openxmlformats.org/officeDocument/2006/relationships/hyperlink" Target="http://repository.ung.ac.id/riset/show/2/841/prospek-pengembangan-usaha-kerajinan-kerawang-busana-muslim-di-provinsi-gorontalo.html" TargetMode="External"/><Relationship Id="rId12" Type="http://schemas.openxmlformats.org/officeDocument/2006/relationships/hyperlink" Target="http://repository.ung.ac.id/hasilriset/show/1/127/dampak-prosedur-penjualan-kredit.html" TargetMode="External"/><Relationship Id="rId17" Type="http://schemas.openxmlformats.org/officeDocument/2006/relationships/hyperlink" Target="http://repository.ung.ac.id/karyailmiah/show/1254/dampak-store-atmosphere-dalam-menumbuhkan-minat-beli-konsumen-beli-konsumen.html" TargetMode="External"/><Relationship Id="rId25" Type="http://schemas.openxmlformats.org/officeDocument/2006/relationships/hyperlink" Target="http://repository.ung.ac.id/karyailmiah/show/2470/plagiarism-scan-report-revenue-changes-and-emotional-intelligence-in-improving-the-performance-of-employees-civil-area.html" TargetMode="External"/><Relationship Id="rId33" Type="http://schemas.openxmlformats.org/officeDocument/2006/relationships/hyperlink" Target="http://repository.ung.ac.id/karyailmiah/show/2630/peer-review-strategi-pengembangan-sumber-daya-aparatur-desa-dalam-mewujudkan-efektivitas-penyelenggaraan-pemerintah-desa-di-kabupaten-boalemo.html" TargetMode="External"/><Relationship Id="rId38" Type="http://schemas.openxmlformats.org/officeDocument/2006/relationships/hyperlink" Target="http://repository.ung.ac.id/karyailmiah/show/4199/plagiarsm-scan-report-institutional-and-financial-management-model-of-karawo-crafters-in-gorontalo-indonesia.html" TargetMode="External"/><Relationship Id="rId46" Type="http://schemas.openxmlformats.org/officeDocument/2006/relationships/hyperlink" Target="http://repository.ung.ac.id/abdi/show/1/310/pemberdayaan-masyarakat-pengumpul-ikan-cakalangmelalui-pengembangan-diversifikasi-produk-dan-strategi-pemasaran-di-desaketapang-kecamatan-gentuma-raya-kabupaten-gorontalo-utara-provinsi-gorontalo.html" TargetMode="External"/><Relationship Id="rId2" Type="http://schemas.openxmlformats.org/officeDocument/2006/relationships/styles" Target="styles.xml"/><Relationship Id="rId16" Type="http://schemas.openxmlformats.org/officeDocument/2006/relationships/hyperlink" Target="http://repository.ung.ac.id/karyailmiah/show/1253/dampak-prosedur-penjualan-kredit.html" TargetMode="External"/><Relationship Id="rId20" Type="http://schemas.openxmlformats.org/officeDocument/2006/relationships/hyperlink" Target="http://repository.ung.ac.id/karyailmiah/show/1257/pengaruh-artibut-produk-dan-kelompok-reverensi-terhadap-nilai-pelanggan-kerajinan-kerawang-busana-muslim-di-provinsi-gorontalo.html" TargetMode="External"/><Relationship Id="rId29" Type="http://schemas.openxmlformats.org/officeDocument/2006/relationships/hyperlink" Target="http://repository.ung.ac.id/karyailmiah/show/2475/peer-review-dampak-prosedur-penjualan-kredit.html" TargetMode="External"/><Relationship Id="rId41" Type="http://schemas.openxmlformats.org/officeDocument/2006/relationships/hyperlink" Target="http://repository.ung.ac.id/karyailmiah/show/4203/peer-review-prociding-internasional-managerial-ability-in-managing-accountability-in-financial-statements-school-operational-costs-at-the-elementary-school-level-in-gorontalo-city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repository.ung.ac.id/riset/show/2/506/pengaruh-atribut-produk-terhadap-kepuasan-pelanggan-menggunakan-kerawang-busana-muslim-di-kabupaten-gorontalo.html" TargetMode="External"/><Relationship Id="rId11" Type="http://schemas.openxmlformats.org/officeDocument/2006/relationships/hyperlink" Target="http://repository.ung.ac.id/hasilriset/show/1/116/analisis-manajemen-mutu-terpadu-tqm-dalam-pelayanan-rumah-sakit.html" TargetMode="External"/><Relationship Id="rId24" Type="http://schemas.openxmlformats.org/officeDocument/2006/relationships/hyperlink" Target="http://repository.ung.ac.id/karyailmiah/show/1252/analisis-manajemen-mutu-pelanggan.html" TargetMode="External"/><Relationship Id="rId32" Type="http://schemas.openxmlformats.org/officeDocument/2006/relationships/hyperlink" Target="http://repository.ung.ac.id/karyailmiah/show/2629/peer-review-revitalisasi-model-pengelolaam-kelembagaan-dan-keuangan-berbasis-nilai-nilai-budaya-gorontalo-untuk-mendukung-usaha-industri-kreatif-pengrajin-karawo.html" TargetMode="External"/><Relationship Id="rId37" Type="http://schemas.openxmlformats.org/officeDocument/2006/relationships/hyperlink" Target="http://repository.ung.ac.id/karyailmiah/show/4198/peer-review-jurnal-internasional-the-influence-of-product-attribute-and-reference-group-towards-customer-value-of-moslems-wear-kerawang-handycraft-in-gorontalo-province.html" TargetMode="External"/><Relationship Id="rId40" Type="http://schemas.openxmlformats.org/officeDocument/2006/relationships/hyperlink" Target="http://repository.ung.ac.id/karyailmiah/show/4202/plagiarsm-scan-report-managerial-abilityin-managing-accountability-in-financial-statements-school-operational-cost-at-the-elementary-school-level-in-gorontalo-city.html" TargetMode="External"/><Relationship Id="rId45" Type="http://schemas.openxmlformats.org/officeDocument/2006/relationships/hyperlink" Target="http://repository.ung.ac.id/karyailmiah/show/6761/developing-critical-thinking-of-students-with-hearing-impairment-for-computational-thinking-in-mathematics-with-e-module-design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repository.ung.ac.id/karyailmiah/show/1251/atribut-produk-dan-kelompok-reverensi-dalam-perspektif-pelanggan-kerajinan-lokal-karawo.html" TargetMode="External"/><Relationship Id="rId23" Type="http://schemas.openxmlformats.org/officeDocument/2006/relationships/hyperlink" Target="http://repository.ung.ac.id/karyailmiah/show/1260/revenue-changes-and-emotional-intelligence-in-improving-the-performance-of-employees-civil-area.html" TargetMode="External"/><Relationship Id="rId28" Type="http://schemas.openxmlformats.org/officeDocument/2006/relationships/hyperlink" Target="http://repository.ung.ac.id/karyailmiah/show/2474/peer-review-atribut-produk-dan-kelompok-reverensi-dalam-perspektif-pelanggan-kerajinan-lokal-karawo.html" TargetMode="External"/><Relationship Id="rId36" Type="http://schemas.openxmlformats.org/officeDocument/2006/relationships/hyperlink" Target="http://repository.ung.ac.id/karyailmiah/show/4196/plagiarsm-scan-report-the-influence-of-product-attribute-and-reference-group-towards-customer-value-of-moslems-wear-kerawang-handycraft-in-gorontalo-province.html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://repository.ung.ac.id/hasilriset/show/1/95/peran-strategis-manajer-dalam-manajemen-sdm.html" TargetMode="External"/><Relationship Id="rId19" Type="http://schemas.openxmlformats.org/officeDocument/2006/relationships/hyperlink" Target="http://repository.ung.ac.id/karyailmiah/show/1256/peran-strategis-manajer-dalam-manajemen-sdm.html" TargetMode="External"/><Relationship Id="rId31" Type="http://schemas.openxmlformats.org/officeDocument/2006/relationships/hyperlink" Target="http://repository.ung.ac.id/karyailmiah/show/2477/peer-review-peran-strategis-manajer-dalam-manajemen-sdm.html" TargetMode="External"/><Relationship Id="rId44" Type="http://schemas.openxmlformats.org/officeDocument/2006/relationships/hyperlink" Target="http://repository.ung.ac.id/karyailmiah/show/4229/institutional-and-financial-management-model-of-karawo-crafters-in-gorontalo-indonesia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epository.ung.ac.id/riset/show/1/1295/optimalisasi-strategi-pemasaran-atribut-produk-karawo-di-gorontalo.html" TargetMode="External"/><Relationship Id="rId14" Type="http://schemas.openxmlformats.org/officeDocument/2006/relationships/hyperlink" Target="http://repository.ung.ac.id/hasilriset/show/1/285/analisis-manajemen-hubungan-pelanggan.html" TargetMode="External"/><Relationship Id="rId22" Type="http://schemas.openxmlformats.org/officeDocument/2006/relationships/hyperlink" Target="http://repository.ung.ac.id/karyailmiah/show/1259/strategi-pengembangan-sumber-daya-aparatur-desa-dalam-mewujudkan-efektivitas-penyelenggaraan-pemerintah-desa-di-kabupaten-boalemo-provinsi-gorontalo.html" TargetMode="External"/><Relationship Id="rId27" Type="http://schemas.openxmlformats.org/officeDocument/2006/relationships/hyperlink" Target="http://repository.ung.ac.id/karyailmiah/show/2473/peer-review-analisis-manajemen-mutu-terpadu-tqm-dalam-pelayanan-rumah-sakit.html" TargetMode="External"/><Relationship Id="rId30" Type="http://schemas.openxmlformats.org/officeDocument/2006/relationships/hyperlink" Target="http://repository.ung.ac.id/karyailmiah/show/2476/peer-review-dampak-store-atmosphere-dalam-menumbuhkan-minat-beli-konsumen-beli-konsumen.html" TargetMode="External"/><Relationship Id="rId35" Type="http://schemas.openxmlformats.org/officeDocument/2006/relationships/hyperlink" Target="http://repository.ung.ac.id/karyailmiah/show/3863/the-influence-of-product-attribute-and-reference-group-towards-customer-value-of-moslems-wear-kerawang-handycraft-in-gorontalo-province.html" TargetMode="External"/><Relationship Id="rId43" Type="http://schemas.openxmlformats.org/officeDocument/2006/relationships/hyperlink" Target="http://repository.ung.ac.id/karyailmiah/show/4205/pengaruh-kualifikasi-pendidikan-terhadap-peningkatan-produktivitas-kerja-aparat-di-bnn-kota-gorontalo.html" TargetMode="External"/><Relationship Id="rId48" Type="http://schemas.openxmlformats.org/officeDocument/2006/relationships/hyperlink" Target="http://repository.ung.ac.id/abdi/show/1/1998/pemberdayaan-masyarakat-dalam-pembentukan-dan-pengelolaan-bank-sampah-di-desa-bubaa-kecamatan-paguyaman-pantai-kabupaten-boalemo.html" TargetMode="External"/><Relationship Id="rId8" Type="http://schemas.openxmlformats.org/officeDocument/2006/relationships/hyperlink" Target="http://repository.ung.ac.id/riset/show/2/633/pengelolaan-data-wajib-pajak-pada-kantor-pelayanan-pajak-gorontalo-anggot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965</Words>
  <Characters>11203</Characters>
  <Application>Microsoft Office Word</Application>
  <DocSecurity>0</DocSecurity>
  <Lines>93</Lines>
  <Paragraphs>26</Paragraphs>
  <ScaleCrop>false</ScaleCrop>
  <Company>Deftones</Company>
  <LinksUpToDate>false</LinksUpToDate>
  <CharactersWithSpaces>13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21-04-30T02:48:00Z</dcterms:created>
  <dcterms:modified xsi:type="dcterms:W3CDTF">2021-04-30T02:54:00Z</dcterms:modified>
</cp:coreProperties>
</file>